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4865B5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88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F162D6">
        <w:t xml:space="preserve">Kristiánovi Takáčovi, bývalému členovi predstavenstva, Západoslovenská distribučná, a.s. </w:t>
      </w:r>
      <w:r w:rsidR="00544695">
        <w:t xml:space="preserve"> </w:t>
      </w:r>
      <w:r w:rsidR="00DB0600">
        <w:t>(</w:t>
      </w:r>
      <w:r w:rsidR="00F162D6">
        <w:t>funkčné obdobie mu uplynulo 1.9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7958BE">
        <w:t>Kristiánovi Takáčovi, bývalému členovi predstavenstva, Západoslovenská distribučná, a.</w:t>
      </w:r>
      <w:bookmarkStart w:id="0" w:name="_GoBack"/>
      <w:bookmarkEnd w:id="0"/>
      <w:r w:rsidR="007958BE">
        <w:t xml:space="preserve">s.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F162D6">
        <w:t>73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865B5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958BE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75F4C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2D6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F7A533-6765-43CD-8EFA-4998504E78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1</Pages>
  <Words>313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58</cp:revision>
  <cp:lastPrinted>2025-06-18T15:27:00Z</cp:lastPrinted>
  <dcterms:created xsi:type="dcterms:W3CDTF">2021-09-24T06:29:00Z</dcterms:created>
  <dcterms:modified xsi:type="dcterms:W3CDTF">2025-06-18T15:27:00Z</dcterms:modified>
</cp:coreProperties>
</file>